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191E39" w14:textId="76EBEC05" w:rsidR="00D03288" w:rsidRPr="00D03288" w:rsidRDefault="001321FD" w:rsidP="00D03288">
      <w:pPr>
        <w:spacing w:after="0" w:line="276" w:lineRule="auto"/>
        <w:rPr>
          <w:rFonts w:ascii="Cambria" w:hAnsi="Cambria" w:cstheme="minorHAnsi"/>
          <w:b/>
          <w:bCs/>
          <w:sz w:val="56"/>
          <w:szCs w:val="56"/>
        </w:rPr>
      </w:pPr>
      <w:r w:rsidRPr="00F60812">
        <w:rPr>
          <w:rFonts w:ascii="Cambria" w:hAnsi="Cambria" w:cstheme="minorHAnsi"/>
          <w:b/>
          <w:bCs/>
          <w:sz w:val="48"/>
          <w:szCs w:val="48"/>
        </w:rPr>
        <w:t>Hadi Alaoua</w:t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>
        <w:rPr>
          <w:rFonts w:ascii="Cambria" w:hAnsi="Cambria" w:cstheme="minorHAnsi"/>
          <w:b/>
          <w:bCs/>
          <w:sz w:val="48"/>
          <w:szCs w:val="48"/>
        </w:rPr>
        <w:tab/>
      </w:r>
      <w:r w:rsidR="00D03288" w:rsidRPr="00D03288">
        <w:rPr>
          <w:rFonts w:asciiTheme="minorBidi" w:hAnsiTheme="minorBidi"/>
          <w:sz w:val="28"/>
          <w:szCs w:val="28"/>
        </w:rPr>
        <w:t>Computer Lab Volunteer at Al-Amal School</w:t>
      </w:r>
    </w:p>
    <w:p w14:paraId="6F10B408" w14:textId="7658F79E" w:rsidR="00D03288" w:rsidRDefault="00D03288" w:rsidP="00D03288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94" behindDoc="0" locked="0" layoutInCell="1" allowOverlap="1" wp14:anchorId="6ED77ADC" wp14:editId="5EA81075">
                <wp:simplePos x="0" y="0"/>
                <wp:positionH relativeFrom="margin">
                  <wp:posOffset>1710647</wp:posOffset>
                </wp:positionH>
                <wp:positionV relativeFrom="paragraph">
                  <wp:posOffset>108000</wp:posOffset>
                </wp:positionV>
                <wp:extent cx="5157520" cy="10274"/>
                <wp:effectExtent l="0" t="0" r="24130" b="2794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57520" cy="10274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AC5457" id="Straight Connector 2" o:spid="_x0000_s1026" style="position:absolute;flip:y;z-index:25166029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34.7pt,8.5pt" to="540.8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Contact Inform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57827868" w14:textId="1A417227" w:rsidR="00D03288" w:rsidRPr="00D03288" w:rsidRDefault="00D03288" w:rsidP="00D03288">
      <w:pPr>
        <w:spacing w:after="0" w:line="276" w:lineRule="auto"/>
        <w:rPr>
          <w:rFonts w:ascii="Cambria" w:hAnsi="Cambria" w:cstheme="minorHAnsi"/>
          <w:b/>
          <w:bCs/>
          <w:sz w:val="48"/>
          <w:szCs w:val="48"/>
        </w:rPr>
      </w:pP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Email:</w:t>
      </w:r>
      <w:r>
        <w:rPr>
          <w:rFonts w:asciiTheme="minorBidi" w:hAnsiTheme="minorBidi"/>
        </w:rPr>
        <w:tab/>
      </w:r>
      <w:r>
        <w:rPr>
          <w:rFonts w:asciiTheme="minorBidi" w:hAnsiTheme="minorBidi"/>
        </w:rPr>
        <w:tab/>
      </w:r>
      <w:hyperlink r:id="rId6" w:history="1">
        <w:r w:rsidRPr="00414455">
          <w:rPr>
            <w:rStyle w:val="Hyperlink"/>
            <w:rFonts w:asciiTheme="minorBidi" w:eastAsia="Microsoft Sans Serif" w:hAnsiTheme="minorBidi"/>
          </w:rPr>
          <w:t>Hadi.Alaoua@hotmail.com</w:t>
        </w:r>
      </w:hyperlink>
    </w:p>
    <w:p w14:paraId="0AE880CD" w14:textId="1313966B" w:rsidR="00F60812" w:rsidRDefault="001321FD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3185 White Pine</w:t>
      </w:r>
      <w:r w:rsidR="00EB7C2F" w:rsidRPr="006D7B88">
        <w:rPr>
          <w:rFonts w:asciiTheme="minorBidi" w:hAnsiTheme="minorBidi"/>
        </w:rPr>
        <w:t xml:space="preserve"> Way</w:t>
      </w:r>
      <w:r w:rsidR="00B646F7">
        <w:rPr>
          <w:rFonts w:asciiTheme="minorBidi" w:hAnsiTheme="minorBidi"/>
        </w:rPr>
        <w:t xml:space="preserve"> </w:t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eastAsia="Microsoft Sans Serif" w:hAnsiTheme="minorBidi"/>
        </w:rPr>
        <w:t xml:space="preserve">LinkedIn: </w:t>
      </w:r>
      <w:r w:rsidR="00D03288">
        <w:rPr>
          <w:rFonts w:asciiTheme="minorBidi" w:eastAsia="Microsoft Sans Serif" w:hAnsiTheme="minorBidi"/>
        </w:rPr>
        <w:tab/>
      </w:r>
      <w:hyperlink r:id="rId7" w:history="1">
        <w:r w:rsidR="00D03288" w:rsidRPr="001E5942">
          <w:rPr>
            <w:rStyle w:val="Hyperlink"/>
            <w:rFonts w:asciiTheme="minorBidi" w:eastAsia="Microsoft Sans Serif" w:hAnsiTheme="minorBidi"/>
          </w:rPr>
          <w:t>https://www.linkedin.com/in/hadi-alaoua</w:t>
        </w:r>
      </w:hyperlink>
    </w:p>
    <w:p w14:paraId="7087EE31" w14:textId="547347CF" w:rsidR="001321FD" w:rsidRPr="006D7B88" w:rsidRDefault="00FD6CAE" w:rsidP="00F60812">
      <w:pPr>
        <w:spacing w:after="0" w:line="276" w:lineRule="auto"/>
        <w:jc w:val="both"/>
        <w:rPr>
          <w:rFonts w:asciiTheme="minorBidi" w:hAnsiTheme="minorBidi"/>
        </w:rPr>
      </w:pPr>
      <w:r w:rsidRPr="006D7B88">
        <w:rPr>
          <w:rFonts w:asciiTheme="minorBidi" w:hAnsiTheme="minorBidi"/>
        </w:rPr>
        <w:t>Stillwater, MN 55082</w:t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hAnsiTheme="minorBidi"/>
        </w:rPr>
        <w:tab/>
      </w:r>
      <w:r w:rsidR="00D03288">
        <w:rPr>
          <w:rFonts w:asciiTheme="minorBidi" w:eastAsia="Microsoft Sans Serif" w:hAnsiTheme="minorBidi"/>
        </w:rPr>
        <w:t>Git</w:t>
      </w:r>
      <w:r w:rsidR="00D03288" w:rsidRPr="00D03288">
        <w:rPr>
          <w:rFonts w:asciiTheme="minorBidi" w:eastAsia="Microsoft Sans Serif" w:hAnsiTheme="minorBidi"/>
        </w:rPr>
        <w:t>H</w:t>
      </w:r>
      <w:r w:rsidR="00D03288">
        <w:rPr>
          <w:rFonts w:asciiTheme="minorBidi" w:eastAsia="Microsoft Sans Serif" w:hAnsiTheme="minorBidi"/>
        </w:rPr>
        <w:t>ub:</w:t>
      </w:r>
      <w:r w:rsidR="00D03288" w:rsidRPr="00D03288">
        <w:rPr>
          <w:rFonts w:asciiTheme="minorBidi" w:eastAsia="Microsoft Sans Serif" w:hAnsiTheme="minorBidi"/>
        </w:rPr>
        <w:t xml:space="preserve"> </w:t>
      </w:r>
      <w:r w:rsidR="00D03288">
        <w:rPr>
          <w:rFonts w:asciiTheme="minorBidi" w:eastAsia="Microsoft Sans Serif" w:hAnsiTheme="minorBidi"/>
        </w:rPr>
        <w:tab/>
      </w:r>
      <w:hyperlink r:id="rId8" w:history="1">
        <w:r w:rsidR="00D03288" w:rsidRPr="00D646B0">
          <w:rPr>
            <w:rStyle w:val="Hyperlink"/>
            <w:rFonts w:asciiTheme="minorBidi" w:eastAsia="Microsoft Sans Serif" w:hAnsiTheme="minorBidi"/>
          </w:rPr>
          <w:t>https://www.github.com/theCaravan</w:t>
        </w:r>
      </w:hyperlink>
      <w:r w:rsidR="00D03288">
        <w:rPr>
          <w:rFonts w:asciiTheme="minorBidi" w:eastAsia="Microsoft Sans Serif" w:hAnsiTheme="minorBidi"/>
        </w:rPr>
        <w:t xml:space="preserve"> </w:t>
      </w:r>
    </w:p>
    <w:p w14:paraId="27616D0C" w14:textId="003F64D2" w:rsidR="00F60812" w:rsidRPr="00D03288" w:rsidRDefault="00B646F7" w:rsidP="00D03288">
      <w:pPr>
        <w:spacing w:line="276" w:lineRule="auto"/>
        <w:jc w:val="both"/>
        <w:rPr>
          <w:rStyle w:val="Hyperlink"/>
          <w:rFonts w:asciiTheme="minorBidi" w:eastAsia="Microsoft Sans Serif" w:hAnsiTheme="minorBidi"/>
          <w:color w:val="auto"/>
          <w:u w:val="none"/>
        </w:rPr>
      </w:pPr>
      <w:r>
        <w:rPr>
          <w:rFonts w:asciiTheme="minorBidi" w:eastAsia="Microsoft Sans Serif" w:hAnsiTheme="minorBidi"/>
        </w:rPr>
        <w:t>Phone:</w:t>
      </w:r>
      <w:r w:rsidR="00131050" w:rsidRPr="006D7B88">
        <w:rPr>
          <w:rFonts w:asciiTheme="minorBidi" w:eastAsia="Microsoft Sans Serif" w:hAnsiTheme="minorBidi"/>
        </w:rPr>
        <w:t xml:space="preserve"> </w:t>
      </w:r>
      <w:r w:rsidR="00F60812">
        <w:rPr>
          <w:rFonts w:asciiTheme="minorBidi" w:eastAsia="Microsoft Sans Serif" w:hAnsiTheme="minorBidi"/>
        </w:rPr>
        <w:t xml:space="preserve">+1 </w:t>
      </w:r>
      <w:r w:rsidR="00131050" w:rsidRPr="006D7B88">
        <w:rPr>
          <w:rFonts w:asciiTheme="minorBidi" w:eastAsia="Microsoft Sans Serif" w:hAnsiTheme="minorBidi"/>
        </w:rPr>
        <w:t>(</w:t>
      </w:r>
      <w:r w:rsidR="43078600" w:rsidRPr="006D7B88">
        <w:rPr>
          <w:rFonts w:asciiTheme="minorBidi" w:eastAsia="Microsoft Sans Serif" w:hAnsiTheme="minorBidi"/>
        </w:rPr>
        <w:t>651</w:t>
      </w:r>
      <w:r w:rsidR="00D03288">
        <w:rPr>
          <w:rFonts w:asciiTheme="minorBidi" w:eastAsia="Microsoft Sans Serif" w:hAnsiTheme="minorBidi"/>
        </w:rPr>
        <w:t>) 399-1900</w:t>
      </w:r>
      <w:r w:rsidR="00D03288">
        <w:rPr>
          <w:rFonts w:asciiTheme="minorBidi" w:eastAsia="Microsoft Sans Serif" w:hAnsiTheme="minorBidi"/>
        </w:rPr>
        <w:tab/>
      </w:r>
      <w:r w:rsidR="00D03288">
        <w:rPr>
          <w:rFonts w:asciiTheme="minorBidi" w:eastAsia="Microsoft Sans Serif" w:hAnsiTheme="minorBidi"/>
        </w:rPr>
        <w:tab/>
      </w:r>
      <w:r w:rsidR="00D03288">
        <w:rPr>
          <w:rFonts w:asciiTheme="minorBidi" w:eastAsia="Microsoft Sans Serif" w:hAnsiTheme="minorBidi"/>
        </w:rPr>
        <w:tab/>
      </w:r>
      <w:r w:rsidR="00D03288">
        <w:rPr>
          <w:rFonts w:asciiTheme="minorBidi" w:eastAsia="Microsoft Sans Serif" w:hAnsiTheme="minorBidi"/>
        </w:rPr>
        <w:tab/>
      </w:r>
      <w:r w:rsidR="00F60812" w:rsidRPr="00F60812">
        <w:rPr>
          <w:rStyle w:val="Hyperlink"/>
          <w:rFonts w:asciiTheme="minorBidi" w:eastAsia="Microsoft Sans Serif" w:hAnsiTheme="minorBidi"/>
          <w:color w:val="auto"/>
          <w:u w:val="none"/>
        </w:rPr>
        <w:t>Website</w:t>
      </w:r>
      <w:r w:rsidR="00F60812" w:rsidRPr="006D6652">
        <w:rPr>
          <w:rStyle w:val="Hyperlink"/>
          <w:rFonts w:asciiTheme="minorBidi" w:eastAsia="Microsoft Sans Serif" w:hAnsiTheme="minorBidi"/>
          <w:color w:val="auto"/>
          <w:u w:val="none"/>
        </w:rPr>
        <w:t>:</w:t>
      </w:r>
      <w:r w:rsidR="00D03288">
        <w:rPr>
          <w:rStyle w:val="Hyperlink"/>
          <w:rFonts w:asciiTheme="minorBidi" w:eastAsia="Microsoft Sans Serif" w:hAnsiTheme="minorBidi"/>
          <w:color w:val="auto"/>
          <w:u w:val="none"/>
        </w:rPr>
        <w:tab/>
      </w:r>
      <w:hyperlink r:id="rId9" w:history="1">
        <w:r w:rsidR="00D03288" w:rsidRPr="00D646B0">
          <w:rPr>
            <w:rStyle w:val="Hyperlink"/>
            <w:rFonts w:asciiTheme="minorBidi" w:eastAsia="Microsoft Sans Serif" w:hAnsiTheme="minorBidi"/>
          </w:rPr>
          <w:t>https://sites.google.com/view/hadi-alaoua/</w:t>
        </w:r>
      </w:hyperlink>
      <w:r w:rsidR="00F60812">
        <w:rPr>
          <w:rFonts w:asciiTheme="minorBidi" w:eastAsia="Microsoft Sans Serif" w:hAnsiTheme="minorBidi"/>
        </w:rPr>
        <w:t xml:space="preserve"> </w:t>
      </w:r>
    </w:p>
    <w:p w14:paraId="27560BAD" w14:textId="338F9ED1" w:rsidR="00F60812" w:rsidRDefault="00F60812" w:rsidP="00ED677A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FAC118C" wp14:editId="3C767F1C">
                <wp:simplePos x="0" y="0"/>
                <wp:positionH relativeFrom="margin">
                  <wp:posOffset>857250</wp:posOffset>
                </wp:positionH>
                <wp:positionV relativeFrom="paragraph">
                  <wp:posOffset>104775</wp:posOffset>
                </wp:positionV>
                <wp:extent cx="601027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1027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39EADB" id="Straight Connector 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7.5pt,8.25pt" to="540.75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646F7" w:rsidRPr="0041616C">
        <w:rPr>
          <w:rFonts w:ascii="Cambria" w:hAnsi="Cambria" w:cstheme="minorHAnsi"/>
          <w:b/>
          <w:bCs/>
          <w:sz w:val="28"/>
          <w:szCs w:val="28"/>
        </w:rPr>
        <w:t>Summary</w:t>
      </w:r>
      <w:r w:rsidR="00B646F7"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 w:rsidR="00B646F7"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A005C27" w14:textId="21B695AA" w:rsidR="001D332A" w:rsidRPr="001D332A" w:rsidRDefault="0091498A" w:rsidP="008674DC">
      <w:pPr>
        <w:spacing w:before="4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>
        <w:rPr>
          <w:rFonts w:ascii="Arial" w:eastAsia="Microsoft Sans Serif" w:hAnsi="Arial" w:cs="Arial"/>
          <w:noProof/>
        </w:rPr>
        <w:t>Enjoys</w:t>
      </w:r>
      <w:r w:rsidR="00DB4524">
        <w:rPr>
          <w:rFonts w:ascii="Arial" w:eastAsia="Microsoft Sans Serif" w:hAnsi="Arial" w:cs="Arial"/>
          <w:noProof/>
        </w:rPr>
        <w:t xml:space="preserve"> </w:t>
      </w:r>
      <w:r w:rsidR="00C33AC7" w:rsidRPr="00C33AC7">
        <w:rPr>
          <w:rFonts w:ascii="Arial" w:eastAsia="Microsoft Sans Serif" w:hAnsi="Arial" w:cs="Arial"/>
          <w:noProof/>
        </w:rPr>
        <w:t xml:space="preserve">taking knowledge of IT to the next level. </w:t>
      </w:r>
      <w:r>
        <w:rPr>
          <w:rFonts w:ascii="Arial" w:eastAsia="Microsoft Sans Serif" w:hAnsi="Arial" w:cs="Arial"/>
          <w:noProof/>
        </w:rPr>
        <w:t>C</w:t>
      </w:r>
      <w:r w:rsidR="00C33AC7" w:rsidRPr="00C33AC7">
        <w:rPr>
          <w:rFonts w:ascii="Arial" w:eastAsia="Microsoft Sans Serif" w:hAnsi="Arial" w:cs="Arial"/>
          <w:noProof/>
        </w:rPr>
        <w:t xml:space="preserve">an disassemble, repair, and upgrade laptops and desktops, install/uninstall software and operating systems, troubleshoot and predict problems, and catch new skills very quickly. </w:t>
      </w:r>
      <w:r>
        <w:rPr>
          <w:rFonts w:ascii="Arial" w:eastAsia="Microsoft Sans Serif" w:hAnsi="Arial" w:cs="Arial"/>
          <w:noProof/>
        </w:rPr>
        <w:t>Is</w:t>
      </w:r>
      <w:r w:rsidR="00C33AC7" w:rsidRPr="00C33AC7">
        <w:rPr>
          <w:rFonts w:ascii="Arial" w:eastAsia="Microsoft Sans Serif" w:hAnsi="Arial" w:cs="Arial"/>
          <w:noProof/>
        </w:rPr>
        <w:t xml:space="preserve"> detail-oriented and always strive fo</w:t>
      </w:r>
      <w:r w:rsidR="00D03288">
        <w:rPr>
          <w:rFonts w:ascii="Arial" w:eastAsia="Microsoft Sans Serif" w:hAnsi="Arial" w:cs="Arial"/>
          <w:noProof/>
        </w:rPr>
        <w:t xml:space="preserve">r perfection by </w:t>
      </w:r>
      <w:r w:rsidR="00D03288" w:rsidRPr="00D03288">
        <w:rPr>
          <w:rFonts w:ascii="Arial" w:eastAsia="Microsoft Sans Serif" w:hAnsi="Arial" w:cs="Arial"/>
          <w:noProof/>
        </w:rPr>
        <w:t>utilizing</w:t>
      </w:r>
      <w:r w:rsidR="00D03288">
        <w:rPr>
          <w:rFonts w:ascii="Arial" w:eastAsia="Microsoft Sans Serif" w:hAnsi="Arial" w:cs="Arial"/>
          <w:noProof/>
        </w:rPr>
        <w:t xml:space="preserve"> feedback</w:t>
      </w:r>
      <w:r>
        <w:rPr>
          <w:rFonts w:ascii="Arial" w:eastAsia="Microsoft Sans Serif" w:hAnsi="Arial" w:cs="Arial"/>
          <w:noProof/>
        </w:rPr>
        <w:t>. Finally, is</w:t>
      </w:r>
      <w:r w:rsidR="00C33AC7" w:rsidRPr="00C33AC7">
        <w:rPr>
          <w:rFonts w:ascii="Arial" w:eastAsia="Microsoft Sans Serif" w:hAnsi="Arial" w:cs="Arial"/>
          <w:noProof/>
        </w:rPr>
        <w:t xml:space="preserve"> a valuable team member </w:t>
      </w:r>
      <w:r w:rsidR="00D03288">
        <w:rPr>
          <w:rFonts w:ascii="Arial" w:eastAsia="Microsoft Sans Serif" w:hAnsi="Arial" w:cs="Arial"/>
          <w:noProof/>
        </w:rPr>
        <w:t>who</w:t>
      </w:r>
      <w:r w:rsidR="00C33AC7" w:rsidRPr="00C33AC7">
        <w:rPr>
          <w:rFonts w:ascii="Arial" w:eastAsia="Microsoft Sans Serif" w:hAnsi="Arial" w:cs="Arial"/>
          <w:noProof/>
        </w:rPr>
        <w:t xml:space="preserve"> is especially good at breaking the ice, bringing up new ideas, and following up.</w:t>
      </w:r>
      <w:r w:rsidR="006D7B88" w:rsidRPr="007C4617">
        <w:rPr>
          <w:rFonts w:ascii="Arial" w:eastAsia="Microsoft Sans Serif" w:hAnsi="Arial" w:cs="Arial"/>
        </w:rPr>
        <w:t xml:space="preserve"> </w:t>
      </w:r>
    </w:p>
    <w:p w14:paraId="377B1226" w14:textId="3EA29992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077404B7" wp14:editId="58C56D1E">
                <wp:simplePos x="0" y="0"/>
                <wp:positionH relativeFrom="margin">
                  <wp:posOffset>885825</wp:posOffset>
                </wp:positionH>
                <wp:positionV relativeFrom="paragraph">
                  <wp:posOffset>113030</wp:posOffset>
                </wp:positionV>
                <wp:extent cx="59817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3D6F9C" id="Straight Connector 7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9.75pt,8.9pt" to="540.7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>Education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078622C7" w14:textId="6538111D" w:rsidR="007C4617" w:rsidRPr="00ED677A" w:rsidRDefault="008520DF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U</w:t>
      </w:r>
      <w:r w:rsidR="00AE2B9E" w:rsidRPr="00ED677A">
        <w:rPr>
          <w:rFonts w:asciiTheme="minorBidi" w:eastAsia="Microsoft Sans Serif" w:hAnsiTheme="minorBidi"/>
        </w:rPr>
        <w:t>niv</w:t>
      </w:r>
      <w:r w:rsidR="00B646F7" w:rsidRPr="00ED677A">
        <w:rPr>
          <w:rFonts w:asciiTheme="minorBidi" w:eastAsia="Microsoft Sans Serif" w:hAnsiTheme="minorBidi"/>
        </w:rPr>
        <w:t>e</w:t>
      </w:r>
      <w:r w:rsidR="00C33AC7" w:rsidRPr="00ED677A">
        <w:rPr>
          <w:rFonts w:asciiTheme="minorBidi" w:eastAsia="Microsoft Sans Serif" w:hAnsiTheme="minorBidi"/>
        </w:rPr>
        <w:t>rsity of Minnesota – Minneapolis, MN</w:t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</w:rPr>
        <w:tab/>
      </w:r>
      <w:r w:rsidR="00C33AC7" w:rsidRPr="00ED677A">
        <w:rPr>
          <w:rFonts w:asciiTheme="minorBidi" w:eastAsia="Microsoft Sans Serif" w:hAnsiTheme="minorBidi"/>
          <w:b/>
          <w:bCs/>
        </w:rPr>
        <w:t>Expected Graduation: December 2018</w:t>
      </w:r>
    </w:p>
    <w:p w14:paraId="426A8053" w14:textId="45798F90" w:rsidR="00C33AC7" w:rsidRPr="00ED677A" w:rsidRDefault="00C33AC7" w:rsidP="00ED677A">
      <w:pPr>
        <w:spacing w:after="0" w:line="240" w:lineRule="auto"/>
        <w:ind w:firstLine="720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 xml:space="preserve">Bachelors of Applied Science in Information Technology Infrastructure, Systems </w:t>
      </w:r>
      <w:r w:rsidR="00D03288">
        <w:rPr>
          <w:rFonts w:asciiTheme="minorBidi" w:eastAsia="Microsoft Sans Serif" w:hAnsiTheme="minorBidi"/>
        </w:rPr>
        <w:t>Track</w:t>
      </w:r>
    </w:p>
    <w:p w14:paraId="71BA76D1" w14:textId="3675F933" w:rsidR="00C33AC7" w:rsidRPr="00ED677A" w:rsidRDefault="00C33AC7" w:rsidP="00ED677A">
      <w:pPr>
        <w:spacing w:line="240" w:lineRule="auto"/>
        <w:ind w:firstLine="720"/>
        <w:rPr>
          <w:rFonts w:asciiTheme="minorBidi" w:eastAsia="Microsoft Sans Serif" w:hAnsiTheme="minorBidi"/>
          <w:sz w:val="24"/>
          <w:szCs w:val="24"/>
        </w:rPr>
      </w:pPr>
      <w:r w:rsidRPr="00ED677A">
        <w:rPr>
          <w:rFonts w:asciiTheme="minorBidi" w:eastAsia="Microsoft Sans Serif" w:hAnsiTheme="minorBidi"/>
        </w:rPr>
        <w:t xml:space="preserve">Computer Science Minor </w:t>
      </w:r>
    </w:p>
    <w:p w14:paraId="196D1D40" w14:textId="3E842E76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9436B0B" wp14:editId="4955F200">
                <wp:simplePos x="0" y="0"/>
                <wp:positionH relativeFrom="margin">
                  <wp:posOffset>1171575</wp:posOffset>
                </wp:positionH>
                <wp:positionV relativeFrom="paragraph">
                  <wp:posOffset>111760</wp:posOffset>
                </wp:positionV>
                <wp:extent cx="569595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959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E6A1C0" id="Straight Connector 9" o:spid="_x0000_s1026" style="position:absolute;flip:y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2.2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Certification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1982BAAF" w14:textId="1486020A" w:rsidR="007C4617" w:rsidRDefault="00ED677A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 xml:space="preserve">Google </w:t>
      </w:r>
      <w:r w:rsidR="007C4617" w:rsidRPr="007C4617">
        <w:rPr>
          <w:rFonts w:asciiTheme="minorBidi" w:eastAsia="Microsoft Sans Serif" w:hAnsiTheme="minorBidi"/>
        </w:rPr>
        <w:t>IT Support Professional Certificate</w:t>
      </w:r>
      <w:r>
        <w:rPr>
          <w:rFonts w:asciiTheme="minorBidi" w:eastAsia="Microsoft Sans Serif" w:hAnsiTheme="minorBidi"/>
        </w:rPr>
        <w:t xml:space="preserve"> – Coursera</w:t>
      </w:r>
      <w:r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February 2018</w:t>
      </w:r>
    </w:p>
    <w:p w14:paraId="6BFF76DC" w14:textId="0F7444DC" w:rsidR="00C33AC7" w:rsidRDefault="00C33AC7" w:rsidP="00C33AC7">
      <w:pPr>
        <w:spacing w:after="0" w:line="240" w:lineRule="auto"/>
        <w:ind w:left="2160" w:hanging="2160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427FBCA6" wp14:editId="7E1E5233">
                <wp:simplePos x="0" y="0"/>
                <wp:positionH relativeFrom="margin">
                  <wp:posOffset>1457325</wp:posOffset>
                </wp:positionH>
                <wp:positionV relativeFrom="paragraph">
                  <wp:posOffset>111759</wp:posOffset>
                </wp:positionV>
                <wp:extent cx="5410200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102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6FA96D" id="Straight Connector 10" o:spid="_x0000_s1026" style="position:absolute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14.75pt,8.8pt" to="540.7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Work Experience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7E6DEB1A" w14:textId="2CEA2389" w:rsidR="00ED677A" w:rsidRPr="00ED677A" w:rsidRDefault="00ED677A" w:rsidP="008674DC">
      <w:pPr>
        <w:spacing w:before="40" w:after="0" w:line="240" w:lineRule="auto"/>
        <w:rPr>
          <w:rFonts w:asciiTheme="minorBidi" w:eastAsia="Microsoft Sans Serif" w:hAnsiTheme="minorBidi"/>
        </w:rPr>
      </w:pPr>
      <w:r w:rsidRPr="00ED677A">
        <w:rPr>
          <w:rFonts w:asciiTheme="minorBidi" w:eastAsia="Microsoft Sans Serif" w:hAnsiTheme="minorBidi"/>
        </w:rPr>
        <w:t>Computer Lab Volunteer</w:t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  <w:b/>
          <w:bCs/>
        </w:rPr>
        <w:t>October 2013 – Present</w:t>
      </w:r>
    </w:p>
    <w:p w14:paraId="05D30233" w14:textId="51A46223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  <w:t>Al-Amal School – Fridley, MN</w:t>
      </w:r>
    </w:p>
    <w:p w14:paraId="0B3FE2B7" w14:textId="26262A11" w:rsidR="00ED677A" w:rsidRPr="006D7B88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 w:rsidRPr="006D7B88">
        <w:rPr>
          <w:rFonts w:asciiTheme="minorBidi" w:hAnsiTheme="minorBidi"/>
        </w:rPr>
        <w:t>U</w:t>
      </w:r>
      <w:r>
        <w:rPr>
          <w:rFonts w:asciiTheme="minorBidi" w:hAnsiTheme="minorBidi"/>
        </w:rPr>
        <w:t xml:space="preserve">pdates, fixes, troubleshoots, </w:t>
      </w:r>
      <w:r w:rsidRPr="00A578B9">
        <w:rPr>
          <w:rFonts w:asciiTheme="minorBidi" w:hAnsiTheme="minorBidi"/>
          <w:noProof/>
        </w:rPr>
        <w:t>maintains</w:t>
      </w:r>
      <w:r>
        <w:rPr>
          <w:rFonts w:asciiTheme="minorBidi" w:hAnsiTheme="minorBidi"/>
        </w:rPr>
        <w:t xml:space="preserve"> and manage</w:t>
      </w:r>
      <w:bookmarkStart w:id="0" w:name="_GoBack"/>
      <w:bookmarkEnd w:id="0"/>
      <w:r>
        <w:rPr>
          <w:rFonts w:asciiTheme="minorBidi" w:hAnsiTheme="minorBidi"/>
        </w:rPr>
        <w:t xml:space="preserve">s </w:t>
      </w:r>
      <w:r w:rsidRPr="006D7B88">
        <w:rPr>
          <w:rFonts w:asciiTheme="minorBidi" w:hAnsiTheme="minorBidi"/>
        </w:rPr>
        <w:t>30</w:t>
      </w:r>
      <w:r>
        <w:rPr>
          <w:rFonts w:asciiTheme="minorBidi" w:hAnsiTheme="minorBidi"/>
        </w:rPr>
        <w:t>-60 computers</w:t>
      </w:r>
    </w:p>
    <w:p w14:paraId="2CE94A84" w14:textId="38EE7369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Helps students with learning material</w:t>
      </w:r>
    </w:p>
    <w:p w14:paraId="07830BA4" w14:textId="6A47AB5D" w:rsidR="00ED677A" w:rsidRDefault="00ED677A" w:rsidP="00ED677A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 xml:space="preserve">Maintains printers, projectors, </w:t>
      </w:r>
      <w:r w:rsidR="00121228">
        <w:rPr>
          <w:rFonts w:asciiTheme="minorBidi" w:hAnsiTheme="minorBidi"/>
        </w:rPr>
        <w:t xml:space="preserve">Surface RT </w:t>
      </w:r>
      <w:r>
        <w:rPr>
          <w:rFonts w:asciiTheme="minorBidi" w:hAnsiTheme="minorBidi"/>
        </w:rPr>
        <w:t>tablets, SmartBoards</w:t>
      </w:r>
      <w:r w:rsidR="00121228">
        <w:rPr>
          <w:rFonts w:asciiTheme="minorBidi" w:hAnsiTheme="minorBidi"/>
        </w:rPr>
        <w:t>, speaker system, and more</w:t>
      </w:r>
    </w:p>
    <w:p w14:paraId="5A85F330" w14:textId="5C22DD6E" w:rsidR="00121228" w:rsidRPr="00121228" w:rsidRDefault="00121228" w:rsidP="00121228">
      <w:pPr>
        <w:pStyle w:val="ListParagraph"/>
        <w:numPr>
          <w:ilvl w:val="0"/>
          <w:numId w:val="3"/>
        </w:numPr>
        <w:spacing w:after="0"/>
        <w:ind w:left="1440"/>
        <w:rPr>
          <w:rFonts w:asciiTheme="minorBidi" w:hAnsiTheme="minorBidi"/>
        </w:rPr>
      </w:pPr>
      <w:r>
        <w:rPr>
          <w:rFonts w:asciiTheme="minorBidi" w:hAnsiTheme="minorBidi"/>
        </w:rPr>
        <w:t>Provides IT support to staff and students</w:t>
      </w:r>
    </w:p>
    <w:p w14:paraId="0F7CCEDD" w14:textId="572D4C2D" w:rsidR="00ED677A" w:rsidRDefault="00ED677A" w:rsidP="00ED677A">
      <w:pPr>
        <w:spacing w:after="0"/>
        <w:rPr>
          <w:rFonts w:asciiTheme="minorBidi" w:hAnsiTheme="minorBidi"/>
        </w:rPr>
      </w:pPr>
    </w:p>
    <w:p w14:paraId="233C68DB" w14:textId="06CA3FB5" w:rsidR="00ED677A" w:rsidRPr="00ED677A" w:rsidRDefault="00ED677A" w:rsidP="00ED677A">
      <w:pPr>
        <w:spacing w:after="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UNITE AV Operator</w:t>
      </w:r>
      <w:r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 w:rsidRPr="00ED677A">
        <w:rPr>
          <w:rFonts w:asciiTheme="minorBidi" w:eastAsia="Microsoft Sans Serif" w:hAnsiTheme="minorBidi"/>
        </w:rPr>
        <w:tab/>
      </w:r>
      <w:r>
        <w:rPr>
          <w:rFonts w:asciiTheme="minorBidi" w:eastAsia="Microsoft Sans Serif" w:hAnsiTheme="minorBidi"/>
          <w:b/>
          <w:bCs/>
        </w:rPr>
        <w:t>September</w:t>
      </w:r>
      <w:r w:rsidRPr="00ED677A">
        <w:rPr>
          <w:rFonts w:asciiTheme="minorBidi" w:eastAsia="Microsoft Sans Serif" w:hAnsiTheme="minorBidi"/>
          <w:b/>
          <w:bCs/>
        </w:rPr>
        <w:t xml:space="preserve"> 201</w:t>
      </w:r>
      <w:r>
        <w:rPr>
          <w:rFonts w:asciiTheme="minorBidi" w:eastAsia="Microsoft Sans Serif" w:hAnsiTheme="minorBidi"/>
          <w:b/>
          <w:bCs/>
        </w:rPr>
        <w:t>7</w:t>
      </w:r>
      <w:r w:rsidRPr="00ED677A">
        <w:rPr>
          <w:rFonts w:asciiTheme="minorBidi" w:eastAsia="Microsoft Sans Serif" w:hAnsiTheme="minorBidi"/>
          <w:b/>
          <w:bCs/>
        </w:rPr>
        <w:t xml:space="preserve"> – </w:t>
      </w:r>
      <w:r>
        <w:rPr>
          <w:rFonts w:asciiTheme="minorBidi" w:eastAsia="Microsoft Sans Serif" w:hAnsiTheme="minorBidi"/>
          <w:b/>
          <w:bCs/>
        </w:rPr>
        <w:t>May 2018</w:t>
      </w:r>
    </w:p>
    <w:p w14:paraId="30022812" w14:textId="77777777" w:rsidR="00ED677A" w:rsidRDefault="00ED677A" w:rsidP="00ED677A">
      <w:p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eastAsia="Garamond,Microsoft Sans Serif" w:hAnsiTheme="minorBidi"/>
        </w:rPr>
        <w:tab/>
      </w:r>
      <w:r>
        <w:rPr>
          <w:rFonts w:asciiTheme="minorBidi" w:eastAsia="Garamond,Microsoft Sans Serif" w:hAnsiTheme="minorBidi"/>
        </w:rPr>
        <w:t>University of Minnesota – Minneapolis, MN</w:t>
      </w:r>
    </w:p>
    <w:p w14:paraId="45063C3C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>Records entire class lectures</w:t>
      </w:r>
    </w:p>
    <w:p w14:paraId="6190BE4E" w14:textId="77777777" w:rsidR="00ED677A" w:rsidRPr="00ED677A" w:rsidRDefault="00ED677A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 w:rsidRPr="00ED677A">
        <w:rPr>
          <w:rFonts w:asciiTheme="minorBidi" w:hAnsiTheme="minorBidi"/>
        </w:rPr>
        <w:t xml:space="preserve">Controls multiple cameras, microphones, projectors, lighting </w:t>
      </w:r>
    </w:p>
    <w:p w14:paraId="7FD04425" w14:textId="72EC6DA7" w:rsidR="00ED677A" w:rsidRPr="003475B0" w:rsidRDefault="008674DC" w:rsidP="00ED677A">
      <w:pPr>
        <w:pStyle w:val="ListParagraph"/>
        <w:numPr>
          <w:ilvl w:val="0"/>
          <w:numId w:val="6"/>
        </w:numPr>
        <w:spacing w:after="0" w:line="240" w:lineRule="auto"/>
        <w:rPr>
          <w:rFonts w:asciiTheme="minorBidi" w:eastAsia="Garamond,Microsoft Sans Serif" w:hAnsiTheme="minorBidi"/>
        </w:rPr>
      </w:pPr>
      <w:r>
        <w:rPr>
          <w:rFonts w:asciiTheme="minorBidi" w:hAnsiTheme="minorBidi"/>
        </w:rPr>
        <w:t>Provides</w:t>
      </w:r>
      <w:r w:rsidR="00303604">
        <w:rPr>
          <w:rFonts w:asciiTheme="minorBidi" w:hAnsiTheme="minorBidi"/>
        </w:rPr>
        <w:t xml:space="preserve"> the</w:t>
      </w:r>
      <w:r>
        <w:rPr>
          <w:rFonts w:asciiTheme="minorBidi" w:hAnsiTheme="minorBidi"/>
        </w:rPr>
        <w:t xml:space="preserve"> </w:t>
      </w:r>
      <w:r w:rsidRPr="00303604">
        <w:rPr>
          <w:rFonts w:asciiTheme="minorBidi" w:hAnsiTheme="minorBidi"/>
          <w:noProof/>
        </w:rPr>
        <w:t>first</w:t>
      </w:r>
      <w:r>
        <w:rPr>
          <w:rFonts w:asciiTheme="minorBidi" w:hAnsiTheme="minorBidi"/>
        </w:rPr>
        <w:t xml:space="preserve"> line of</w:t>
      </w:r>
      <w:r w:rsidR="00ED677A" w:rsidRPr="00ED677A">
        <w:rPr>
          <w:rFonts w:asciiTheme="minorBidi" w:hAnsiTheme="minorBidi"/>
        </w:rPr>
        <w:t xml:space="preserve"> IT support if equipment goes wrong</w:t>
      </w:r>
    </w:p>
    <w:p w14:paraId="23827D19" w14:textId="4CD0C0E8" w:rsidR="003475B0" w:rsidRPr="003475B0" w:rsidRDefault="003475B0" w:rsidP="003475B0">
      <w:pPr>
        <w:spacing w:after="0" w:line="240" w:lineRule="auto"/>
        <w:rPr>
          <w:rFonts w:asciiTheme="minorBidi" w:eastAsia="Garamond,Microsoft Sans Serif" w:hAnsiTheme="minorBidi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5" behindDoc="0" locked="0" layoutInCell="1" allowOverlap="1" wp14:anchorId="5EEF6A26" wp14:editId="6771E477">
                <wp:simplePos x="0" y="0"/>
                <wp:positionH relativeFrom="margin">
                  <wp:posOffset>923925</wp:posOffset>
                </wp:positionH>
                <wp:positionV relativeFrom="paragraph">
                  <wp:posOffset>110490</wp:posOffset>
                </wp:positionV>
                <wp:extent cx="594360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60231F" id="Straight Connector 16" o:spid="_x0000_s1026" style="position:absolute;flip:y;z-index:251658245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2.75pt,8.7pt" to="540.7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Language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F98498E" w14:textId="496D2C05" w:rsidR="003475B0" w:rsidRPr="003475B0" w:rsidRDefault="003475B0" w:rsidP="008674DC">
      <w:pPr>
        <w:spacing w:before="40" w:line="240" w:lineRule="auto"/>
        <w:rPr>
          <w:rFonts w:asciiTheme="minorBidi" w:eastAsia="Microsoft Sans Serif" w:hAnsiTheme="minorBidi"/>
        </w:rPr>
      </w:pPr>
      <w:r>
        <w:rPr>
          <w:rFonts w:asciiTheme="minorBidi" w:eastAsia="Microsoft Sans Serif" w:hAnsiTheme="minorBidi"/>
        </w:rPr>
        <w:t>English, Arabic</w:t>
      </w:r>
    </w:p>
    <w:p w14:paraId="5758F96C" w14:textId="687331DD" w:rsidR="00ED677A" w:rsidRPr="003475B0" w:rsidRDefault="00ED677A" w:rsidP="003475B0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33BFB484" wp14:editId="1EF62924">
                <wp:simplePos x="0" y="0"/>
                <wp:positionH relativeFrom="margin">
                  <wp:align>right</wp:align>
                </wp:positionH>
                <wp:positionV relativeFrom="paragraph">
                  <wp:posOffset>135255</wp:posOffset>
                </wp:positionV>
                <wp:extent cx="6115050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505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9E2A1F" id="Straight Connector 12" o:spid="_x0000_s1026" style="position:absolute;flip:y;z-index:25165824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0.3pt,10.65pt" to="911.8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3475B0">
        <w:rPr>
          <w:rFonts w:ascii="Cambria" w:hAnsi="Cambria" w:cs="Microsoft Sans Serif"/>
          <w:b/>
          <w:bCs/>
          <w:noProof/>
          <w:sz w:val="28"/>
          <w:szCs w:val="28"/>
        </w:rPr>
        <w:t xml:space="preserve">IT </w: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47B1E7DE" w14:textId="4F348A95" w:rsidR="00121228" w:rsidRPr="003475B0" w:rsidRDefault="00ED677A" w:rsidP="00121228">
      <w:pPr>
        <w:spacing w:before="40" w:after="0"/>
        <w:ind w:firstLine="720"/>
        <w:rPr>
          <w:rFonts w:asciiTheme="minorBidi" w:hAnsiTheme="minorBidi"/>
        </w:rPr>
      </w:pPr>
      <w:r w:rsidRPr="008674DC">
        <w:rPr>
          <w:rFonts w:asciiTheme="minorBidi" w:hAnsiTheme="minorBidi"/>
          <w:b/>
          <w:bCs/>
        </w:rPr>
        <w:t>Programming:</w:t>
      </w:r>
      <w:r w:rsidRPr="003475B0">
        <w:rPr>
          <w:rFonts w:asciiTheme="minorBidi" w:hAnsiTheme="minorBidi"/>
        </w:rPr>
        <w:t xml:space="preserve"> </w:t>
      </w:r>
      <w:r w:rsidRPr="003475B0">
        <w:rPr>
          <w:rFonts w:asciiTheme="minorBidi" w:hAnsiTheme="minorBidi"/>
        </w:rPr>
        <w:tab/>
        <w:t xml:space="preserve">C, Python, Bash, PowerShell, Ruby, </w:t>
      </w:r>
      <w:r w:rsidR="003475B0">
        <w:rPr>
          <w:rFonts w:asciiTheme="minorBidi" w:hAnsiTheme="minorBidi"/>
        </w:rPr>
        <w:t xml:space="preserve">Perl, </w:t>
      </w:r>
      <w:r w:rsidRPr="003475B0">
        <w:rPr>
          <w:rFonts w:asciiTheme="minorBidi" w:hAnsiTheme="minorBidi"/>
        </w:rPr>
        <w:t>HTML, Java, R</w:t>
      </w:r>
    </w:p>
    <w:p w14:paraId="3EE741BF" w14:textId="2DB546AE" w:rsidR="003475B0" w:rsidRDefault="00ED677A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Operating Systems:</w:t>
      </w:r>
      <w:r w:rsidRPr="003475B0">
        <w:rPr>
          <w:rFonts w:asciiTheme="minorBidi" w:hAnsiTheme="minorBidi"/>
          <w:b/>
          <w:bCs/>
        </w:rPr>
        <w:tab/>
      </w:r>
      <w:r w:rsidR="008674DC">
        <w:rPr>
          <w:rFonts w:asciiTheme="minorBidi" w:hAnsiTheme="minorBidi"/>
        </w:rPr>
        <w:t>Windows</w:t>
      </w:r>
      <w:r w:rsidRPr="003475B0">
        <w:rPr>
          <w:rFonts w:asciiTheme="minorBidi" w:hAnsiTheme="minorBidi"/>
        </w:rPr>
        <w:t xml:space="preserve">, Linux, </w:t>
      </w:r>
      <w:r w:rsidR="008674DC" w:rsidRPr="003475B0">
        <w:rPr>
          <w:rFonts w:asciiTheme="minorBidi" w:hAnsiTheme="minorBidi"/>
        </w:rPr>
        <w:t>macOS</w:t>
      </w:r>
      <w:r w:rsidR="008674DC">
        <w:rPr>
          <w:rFonts w:asciiTheme="minorBidi" w:hAnsiTheme="minorBidi"/>
        </w:rPr>
        <w:t xml:space="preserve">, </w:t>
      </w:r>
      <w:r w:rsidRPr="003475B0">
        <w:rPr>
          <w:rFonts w:asciiTheme="minorBidi" w:hAnsiTheme="minorBidi"/>
        </w:rPr>
        <w:t>Android, iOS</w:t>
      </w:r>
    </w:p>
    <w:p w14:paraId="76DA77B4" w14:textId="7FD17D56" w:rsid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Microsoft Office:</w:t>
      </w:r>
      <w:r w:rsidRPr="003475B0"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>Word, Excel, PowerPoint, Outlook</w:t>
      </w:r>
    </w:p>
    <w:p w14:paraId="22C23931" w14:textId="14445910" w:rsidR="008674DC" w:rsidRPr="008674DC" w:rsidRDefault="008674DC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Databas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MySQL, MongoDB, Neo4j</w:t>
      </w:r>
    </w:p>
    <w:p w14:paraId="41F45E3A" w14:textId="4261835E" w:rsidR="003475B0" w:rsidRDefault="003475B0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Remote Acces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TeamViewer, Windows Remote Desktop, SSH</w:t>
      </w:r>
    </w:p>
    <w:p w14:paraId="31F9978C" w14:textId="1096AF58" w:rsidR="003475B0" w:rsidRP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Networking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 xml:space="preserve">OSI Model, </w:t>
      </w:r>
      <w:r w:rsidR="008674DC">
        <w:rPr>
          <w:rFonts w:asciiTheme="minorBidi" w:hAnsiTheme="minorBidi"/>
        </w:rPr>
        <w:t xml:space="preserve">Wi-Fi, Ethernet, Routers, </w:t>
      </w:r>
      <w:r>
        <w:rPr>
          <w:rFonts w:asciiTheme="minorBidi" w:hAnsiTheme="minorBidi"/>
        </w:rPr>
        <w:t>DNS, DHCP</w:t>
      </w:r>
    </w:p>
    <w:p w14:paraId="47CC48D6" w14:textId="55DC1DDD" w:rsidR="003475B0" w:rsidRDefault="003475B0" w:rsidP="008674DC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Virtual Machine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VirtualBox, Hyper-V, Docker</w:t>
      </w:r>
    </w:p>
    <w:p w14:paraId="78728DC9" w14:textId="488354A3" w:rsidR="00D03288" w:rsidRPr="00D03288" w:rsidRDefault="00D03288" w:rsidP="008674DC">
      <w:pPr>
        <w:spacing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Other IT Concepts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 xml:space="preserve">Reimaging, Troubleshooting, Automation, Scripting, Customer Service </w:t>
      </w:r>
    </w:p>
    <w:p w14:paraId="46B3A349" w14:textId="750D8A7F" w:rsidR="00D03288" w:rsidRPr="003475B0" w:rsidRDefault="008674DC" w:rsidP="00D03288">
      <w:pPr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Miscellaneous:</w:t>
      </w:r>
      <w:r>
        <w:rPr>
          <w:rFonts w:asciiTheme="minorBidi" w:hAnsiTheme="minorBidi"/>
          <w:b/>
          <w:bCs/>
        </w:rPr>
        <w:tab/>
      </w:r>
      <w:r w:rsidRPr="003475B0">
        <w:rPr>
          <w:rFonts w:asciiTheme="minorBidi" w:hAnsiTheme="minorBidi"/>
        </w:rPr>
        <w:t xml:space="preserve">Active Directory, </w:t>
      </w:r>
      <w:r w:rsidR="00F12FBA">
        <w:rPr>
          <w:rFonts w:asciiTheme="minorBidi" w:hAnsiTheme="minorBidi"/>
        </w:rPr>
        <w:t xml:space="preserve">WSUS, </w:t>
      </w:r>
      <w:r w:rsidRPr="003475B0">
        <w:rPr>
          <w:rFonts w:asciiTheme="minorBidi" w:hAnsiTheme="minorBidi"/>
        </w:rPr>
        <w:t>Group Policy</w:t>
      </w:r>
      <w:r>
        <w:rPr>
          <w:rFonts w:asciiTheme="minorBidi" w:hAnsiTheme="minorBidi"/>
        </w:rPr>
        <w:t>, Prometheus</w:t>
      </w:r>
      <w:r w:rsidR="0015405C">
        <w:rPr>
          <w:rFonts w:asciiTheme="minorBidi" w:hAnsiTheme="minorBidi"/>
        </w:rPr>
        <w:t>, GitHub</w:t>
      </w:r>
    </w:p>
    <w:p w14:paraId="0198A02F" w14:textId="4D852CAB" w:rsidR="008674DC" w:rsidRPr="008674DC" w:rsidRDefault="008674DC" w:rsidP="008674DC">
      <w:pPr>
        <w:spacing w:after="0" w:line="240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 w:rsidRPr="00F60812">
        <w:rPr>
          <w:rFonts w:ascii="Cambria" w:hAnsi="Cambria" w:cs="Microsoft Sans Serif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4A0DD904" wp14:editId="429E3990">
                <wp:simplePos x="0" y="0"/>
                <wp:positionH relativeFrom="margin">
                  <wp:align>right</wp:align>
                </wp:positionH>
                <wp:positionV relativeFrom="paragraph">
                  <wp:posOffset>135890</wp:posOffset>
                </wp:positionV>
                <wp:extent cx="598170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817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03C17A" id="Straight Connector 17" o:spid="_x0000_s1026" style="position:absolute;z-index:25165824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19.8pt,10.7pt" to="890.8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Cambria" w:hAnsi="Cambria" w:cs="Microsoft Sans Serif"/>
          <w:b/>
          <w:bCs/>
          <w:noProof/>
          <w:sz w:val="28"/>
          <w:szCs w:val="28"/>
        </w:rPr>
        <w:t xml:space="preserve">Soft Skills </w:t>
      </w:r>
      <w:r w:rsidRPr="001D332A">
        <w:rPr>
          <w:rFonts w:ascii="Microsoft Sans Serif" w:eastAsia="Microsoft Sans Serif" w:hAnsi="Microsoft Sans Serif" w:cs="Microsoft Sans Serif"/>
          <w:sz w:val="24"/>
          <w:szCs w:val="24"/>
        </w:rPr>
        <w:t xml:space="preserve">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 xml:space="preserve">  </w:t>
      </w:r>
      <w:r>
        <w:rPr>
          <w:rFonts w:ascii="Microsoft Sans Serif" w:eastAsia="Microsoft Sans Serif" w:hAnsi="Microsoft Sans Serif" w:cs="Microsoft Sans Serif"/>
          <w:sz w:val="24"/>
          <w:szCs w:val="24"/>
        </w:rPr>
        <w:tab/>
      </w:r>
    </w:p>
    <w:p w14:paraId="3AA9ED76" w14:textId="05E21A70" w:rsidR="002B4ACC" w:rsidRDefault="008674DC" w:rsidP="008674DC">
      <w:pPr>
        <w:spacing w:before="40" w:after="0"/>
        <w:ind w:firstLine="720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Character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 w:rsidRPr="008674DC">
        <w:rPr>
          <w:rFonts w:asciiTheme="minorBidi" w:hAnsiTheme="minorBidi"/>
        </w:rPr>
        <w:t xml:space="preserve">Energetic, </w:t>
      </w:r>
      <w:r w:rsidR="00D03288">
        <w:rPr>
          <w:rFonts w:asciiTheme="minorBidi" w:hAnsiTheme="minorBidi"/>
        </w:rPr>
        <w:t>Proactive,</w:t>
      </w:r>
      <w:r w:rsidRPr="008674DC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t>Positive, Optimistic, Detail Oriented, Perfectionist</w:t>
      </w:r>
    </w:p>
    <w:p w14:paraId="52809689" w14:textId="18948545" w:rsidR="008674DC" w:rsidRPr="008674DC" w:rsidRDefault="008674DC" w:rsidP="00D03288">
      <w:pPr>
        <w:spacing w:after="0"/>
        <w:ind w:firstLine="720"/>
        <w:rPr>
          <w:rFonts w:asciiTheme="minorBidi" w:hAnsiTheme="minorBidi"/>
        </w:rPr>
      </w:pPr>
      <w:r w:rsidRPr="003475B0">
        <w:rPr>
          <w:rFonts w:asciiTheme="minorBidi" w:hAnsiTheme="minorBidi"/>
          <w:b/>
          <w:bCs/>
        </w:rPr>
        <w:t>Teamwork:</w:t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  <w:b/>
          <w:bCs/>
        </w:rPr>
        <w:tab/>
      </w:r>
      <w:r>
        <w:rPr>
          <w:rFonts w:asciiTheme="minorBidi" w:hAnsiTheme="minorBidi"/>
        </w:rPr>
        <w:t>Leader, Ice Breaker, Communicator, Always Reliable, Problem Solving</w:t>
      </w:r>
      <w:r w:rsidR="00180A43">
        <w:rPr>
          <w:rFonts w:asciiTheme="minorBidi" w:hAnsiTheme="minorBidi"/>
        </w:rPr>
        <w:t>, Creative</w:t>
      </w:r>
    </w:p>
    <w:sectPr w:rsidR="008674DC" w:rsidRPr="008674DC" w:rsidSect="00F6081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,Microsoft Sans Seri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C9D"/>
    <w:multiLevelType w:val="hybridMultilevel"/>
    <w:tmpl w:val="43D82BD0"/>
    <w:lvl w:ilvl="0" w:tplc="B35EB68A">
      <w:start w:val="651"/>
      <w:numFmt w:val="bullet"/>
      <w:lvlText w:val="-"/>
      <w:lvlJc w:val="left"/>
      <w:pPr>
        <w:ind w:left="25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29D2132E"/>
    <w:multiLevelType w:val="hybridMultilevel"/>
    <w:tmpl w:val="CC1CF376"/>
    <w:lvl w:ilvl="0" w:tplc="14ECFB6A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" w15:restartNumberingAfterBreak="0">
    <w:nsid w:val="2AD97234"/>
    <w:multiLevelType w:val="hybridMultilevel"/>
    <w:tmpl w:val="80AE24B4"/>
    <w:lvl w:ilvl="0" w:tplc="A83A540A">
      <w:start w:val="651"/>
      <w:numFmt w:val="bullet"/>
      <w:lvlText w:val="-"/>
      <w:lvlJc w:val="left"/>
      <w:pPr>
        <w:ind w:left="1080" w:hanging="360"/>
      </w:pPr>
      <w:rPr>
        <w:rFonts w:ascii="Microsoft Sans Serif" w:eastAsiaTheme="minorHAnsi" w:hAnsi="Microsoft Sans Serif" w:cs="Microsoft Sans Serif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6A64FF0"/>
    <w:multiLevelType w:val="hybridMultilevel"/>
    <w:tmpl w:val="01183468"/>
    <w:lvl w:ilvl="0" w:tplc="A83A540A">
      <w:start w:val="651"/>
      <w:numFmt w:val="bullet"/>
      <w:lvlText w:val="-"/>
      <w:lvlJc w:val="left"/>
      <w:pPr>
        <w:ind w:left="72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1C50ED"/>
    <w:multiLevelType w:val="hybridMultilevel"/>
    <w:tmpl w:val="B73AA138"/>
    <w:lvl w:ilvl="0" w:tplc="7C507D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C60A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708C0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B9C24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5CA9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92680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AC7C5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C482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F0D0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C75E29"/>
    <w:multiLevelType w:val="hybridMultilevel"/>
    <w:tmpl w:val="71C881F6"/>
    <w:lvl w:ilvl="0" w:tplc="A83A540A">
      <w:start w:val="651"/>
      <w:numFmt w:val="bullet"/>
      <w:lvlText w:val="-"/>
      <w:lvlJc w:val="left"/>
      <w:pPr>
        <w:ind w:left="1440" w:hanging="360"/>
      </w:pPr>
      <w:rPr>
        <w:rFonts w:ascii="Microsoft Sans Serif" w:eastAsiaTheme="minorHAns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5E22B3C"/>
    <w:multiLevelType w:val="hybridMultilevel"/>
    <w:tmpl w:val="F2380746"/>
    <w:lvl w:ilvl="0" w:tplc="1D16431C">
      <w:numFmt w:val="bullet"/>
      <w:lvlText w:val="-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6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0MLcwsbCwNDAxMzJS0lEKTi0uzszPAykwNK0FALMbbxgtAAAA"/>
  </w:docVars>
  <w:rsids>
    <w:rsidRoot w:val="001321FD"/>
    <w:rsid w:val="000164A2"/>
    <w:rsid w:val="00121228"/>
    <w:rsid w:val="00126E1A"/>
    <w:rsid w:val="00131050"/>
    <w:rsid w:val="001321FD"/>
    <w:rsid w:val="001455A5"/>
    <w:rsid w:val="0015405C"/>
    <w:rsid w:val="00164799"/>
    <w:rsid w:val="00180A43"/>
    <w:rsid w:val="001B13A3"/>
    <w:rsid w:val="001B262D"/>
    <w:rsid w:val="001D332A"/>
    <w:rsid w:val="001D685C"/>
    <w:rsid w:val="00264176"/>
    <w:rsid w:val="0027207A"/>
    <w:rsid w:val="00272DFF"/>
    <w:rsid w:val="002B4ACC"/>
    <w:rsid w:val="00303604"/>
    <w:rsid w:val="00310DCF"/>
    <w:rsid w:val="0031305A"/>
    <w:rsid w:val="003475B0"/>
    <w:rsid w:val="00355A9B"/>
    <w:rsid w:val="0041616C"/>
    <w:rsid w:val="00444BEF"/>
    <w:rsid w:val="004B777F"/>
    <w:rsid w:val="004D42F1"/>
    <w:rsid w:val="004D5109"/>
    <w:rsid w:val="004E3F07"/>
    <w:rsid w:val="004E7FE6"/>
    <w:rsid w:val="004F657D"/>
    <w:rsid w:val="005134A0"/>
    <w:rsid w:val="005429ED"/>
    <w:rsid w:val="005436E2"/>
    <w:rsid w:val="005739F8"/>
    <w:rsid w:val="005A508F"/>
    <w:rsid w:val="005B4DBA"/>
    <w:rsid w:val="006D6652"/>
    <w:rsid w:val="006D7B88"/>
    <w:rsid w:val="00763A53"/>
    <w:rsid w:val="00796A01"/>
    <w:rsid w:val="007C4617"/>
    <w:rsid w:val="008520DF"/>
    <w:rsid w:val="008674DC"/>
    <w:rsid w:val="00884E5F"/>
    <w:rsid w:val="008B673E"/>
    <w:rsid w:val="0091498A"/>
    <w:rsid w:val="0098092A"/>
    <w:rsid w:val="0099370A"/>
    <w:rsid w:val="00A3380D"/>
    <w:rsid w:val="00A578B9"/>
    <w:rsid w:val="00A970BF"/>
    <w:rsid w:val="00AD75B9"/>
    <w:rsid w:val="00AE2B9E"/>
    <w:rsid w:val="00AF35DB"/>
    <w:rsid w:val="00AF6D23"/>
    <w:rsid w:val="00B633A1"/>
    <w:rsid w:val="00B646F7"/>
    <w:rsid w:val="00B66753"/>
    <w:rsid w:val="00B67333"/>
    <w:rsid w:val="00BC20B8"/>
    <w:rsid w:val="00BF044B"/>
    <w:rsid w:val="00C0105C"/>
    <w:rsid w:val="00C33AC7"/>
    <w:rsid w:val="00C42624"/>
    <w:rsid w:val="00C50F2F"/>
    <w:rsid w:val="00CD269C"/>
    <w:rsid w:val="00D03288"/>
    <w:rsid w:val="00D172DF"/>
    <w:rsid w:val="00D20766"/>
    <w:rsid w:val="00D45CDE"/>
    <w:rsid w:val="00DB4524"/>
    <w:rsid w:val="00E27597"/>
    <w:rsid w:val="00EB7C2F"/>
    <w:rsid w:val="00ED047A"/>
    <w:rsid w:val="00ED677A"/>
    <w:rsid w:val="00EE67A9"/>
    <w:rsid w:val="00F0472B"/>
    <w:rsid w:val="00F12FBA"/>
    <w:rsid w:val="00F13D77"/>
    <w:rsid w:val="00F2153E"/>
    <w:rsid w:val="00F35059"/>
    <w:rsid w:val="00F60812"/>
    <w:rsid w:val="00FA5C60"/>
    <w:rsid w:val="00FB5454"/>
    <w:rsid w:val="00FD6CAE"/>
    <w:rsid w:val="079A36D1"/>
    <w:rsid w:val="40E14A91"/>
    <w:rsid w:val="43078600"/>
    <w:rsid w:val="6F6D0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654FF"/>
  <w15:chartTrackingRefBased/>
  <w15:docId w15:val="{BB3E915D-C1CB-4091-BCE9-70793ED9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21F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64A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E2B9E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417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thub.com/theCaravan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hadi-alaou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adi.Alaoua@hot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ites.google.com/view/hadi-alaou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92B976-A2A4-4E57-890E-5695171C6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di Alaoua</dc:creator>
  <cp:keywords/>
  <dc:description/>
  <cp:lastModifiedBy>Hadi Alaoua</cp:lastModifiedBy>
  <cp:revision>17</cp:revision>
  <cp:lastPrinted>2018-05-11T00:04:00Z</cp:lastPrinted>
  <dcterms:created xsi:type="dcterms:W3CDTF">2018-04-15T19:10:00Z</dcterms:created>
  <dcterms:modified xsi:type="dcterms:W3CDTF">2018-05-11T00:04:00Z</dcterms:modified>
</cp:coreProperties>
</file>